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52A581" w14:textId="77777777" w:rsidR="00923869" w:rsidRDefault="00923869" w:rsidP="00923869">
      <w:pPr>
        <w:pStyle w:val="H1-Topic"/>
        <w:rPr>
          <w:rStyle w:val="normaltextrun"/>
        </w:rPr>
      </w:pPr>
      <w:r>
        <w:rPr>
          <w:rStyle w:val="normaltextrun"/>
        </w:rPr>
        <w:t>Chapter 1: Data Exploration and Cleaning</w:t>
      </w:r>
    </w:p>
    <w:p w14:paraId="3AA432CF" w14:textId="41745F6F" w:rsidR="00923869" w:rsidRDefault="00923869" w:rsidP="00923869">
      <w:pPr>
        <w:pStyle w:val="H2-General"/>
        <w:rPr>
          <w:ins w:id="0" w:author="Stephen Klosterman" w:date="2020-10-24T16:49:00Z"/>
          <w:rStyle w:val="normaltextrun"/>
        </w:rPr>
      </w:pPr>
      <w:r>
        <w:t xml:space="preserve">Activity 1: </w:t>
      </w:r>
      <w:r>
        <w:rPr>
          <w:rStyle w:val="normaltextrun"/>
        </w:rPr>
        <w:t>Exploring Remaining Financial Features in the Dataset</w:t>
      </w:r>
    </w:p>
    <w:p w14:paraId="027F5948" w14:textId="77777777" w:rsidR="00791CA5" w:rsidRDefault="00791CA5" w:rsidP="00791CA5">
      <w:pPr>
        <w:pStyle w:val="P-Regular"/>
        <w:rPr>
          <w:ins w:id="1" w:author="Stephen Klosterman" w:date="2020-10-24T16:49:00Z"/>
        </w:rPr>
      </w:pPr>
      <w:ins w:id="2" w:author="Stephen Klosterman" w:date="2020-10-24T16:49:00Z">
        <w:r>
          <w:t>Before beginning, set up your environment and load in the cleaned data set as follows:</w:t>
        </w:r>
      </w:ins>
    </w:p>
    <w:p w14:paraId="6A90D447" w14:textId="77777777" w:rsidR="00791CA5" w:rsidRDefault="00791CA5" w:rsidP="00791CA5">
      <w:pPr>
        <w:pStyle w:val="P-Source"/>
        <w:rPr>
          <w:ins w:id="3" w:author="Stephen Klosterman" w:date="2020-10-24T16:49:00Z"/>
        </w:rPr>
      </w:pPr>
      <w:ins w:id="4" w:author="Stephen Klosterman" w:date="2020-10-24T16:49:00Z">
        <w:r>
          <w:t>import pandas as pd</w:t>
        </w:r>
      </w:ins>
    </w:p>
    <w:p w14:paraId="512C9FAE" w14:textId="77777777" w:rsidR="00791CA5" w:rsidRDefault="00791CA5" w:rsidP="00791CA5">
      <w:pPr>
        <w:pStyle w:val="P-Source"/>
        <w:rPr>
          <w:ins w:id="5" w:author="Stephen Klosterman" w:date="2020-10-24T16:49:00Z"/>
        </w:rPr>
      </w:pPr>
      <w:ins w:id="6" w:author="Stephen Klosterman" w:date="2020-10-24T16:49:00Z">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import plotting package</w:t>
        </w:r>
      </w:ins>
    </w:p>
    <w:p w14:paraId="37F6B8AB" w14:textId="77777777" w:rsidR="00791CA5" w:rsidRDefault="00791CA5" w:rsidP="00791CA5">
      <w:pPr>
        <w:pStyle w:val="P-Source"/>
        <w:rPr>
          <w:ins w:id="7" w:author="Stephen Klosterman" w:date="2020-10-24T16:49:00Z"/>
        </w:rPr>
      </w:pPr>
      <w:ins w:id="8" w:author="Stephen Klosterman" w:date="2020-10-24T16:49:00Z">
        <w:r>
          <w:t>#render plotting automatically</w:t>
        </w:r>
      </w:ins>
    </w:p>
    <w:p w14:paraId="0F174586" w14:textId="77777777" w:rsidR="00791CA5" w:rsidRDefault="00791CA5" w:rsidP="00791CA5">
      <w:pPr>
        <w:pStyle w:val="P-Source"/>
        <w:rPr>
          <w:ins w:id="9" w:author="Stephen Klosterman" w:date="2020-10-24T16:49:00Z"/>
        </w:rPr>
      </w:pPr>
      <w:ins w:id="10" w:author="Stephen Klosterman" w:date="2020-10-24T16:49:00Z">
        <w:r>
          <w:t>%matplotlib inline</w:t>
        </w:r>
      </w:ins>
    </w:p>
    <w:p w14:paraId="0AD2F183" w14:textId="77777777" w:rsidR="00791CA5" w:rsidRDefault="00791CA5" w:rsidP="00791CA5">
      <w:pPr>
        <w:pStyle w:val="P-Source"/>
        <w:rPr>
          <w:ins w:id="11" w:author="Stephen Klosterman" w:date="2020-10-24T16:49:00Z"/>
        </w:rPr>
      </w:pPr>
      <w:ins w:id="12" w:author="Stephen Klosterman" w:date="2020-10-24T16:49:00Z">
        <w:r>
          <w:t xml:space="preserve">import matplotlib as </w:t>
        </w:r>
        <w:proofErr w:type="spellStart"/>
        <w:r>
          <w:t>mpl</w:t>
        </w:r>
        <w:proofErr w:type="spellEnd"/>
        <w:r>
          <w:t xml:space="preserve"> #additional plotting functionality</w:t>
        </w:r>
      </w:ins>
    </w:p>
    <w:p w14:paraId="5987DB2C" w14:textId="77777777" w:rsidR="00791CA5" w:rsidRDefault="00791CA5" w:rsidP="00791CA5">
      <w:pPr>
        <w:pStyle w:val="P-Source"/>
        <w:rPr>
          <w:ins w:id="13" w:author="Stephen Klosterman" w:date="2020-10-24T16:49:00Z"/>
        </w:rPr>
      </w:pPr>
      <w:proofErr w:type="spellStart"/>
      <w:proofErr w:type="gramStart"/>
      <w:ins w:id="14" w:author="Stephen Klosterman" w:date="2020-10-24T16:49:00Z">
        <w:r>
          <w:t>mpl.rcParams</w:t>
        </w:r>
        <w:proofErr w:type="spellEnd"/>
        <w:proofErr w:type="gramEnd"/>
        <w:r>
          <w:t>['</w:t>
        </w:r>
        <w:proofErr w:type="spellStart"/>
        <w:r>
          <w:t>figure.dpi</w:t>
        </w:r>
        <w:proofErr w:type="spellEnd"/>
        <w:r>
          <w:t>'] = 400 #high resolution figures</w:t>
        </w:r>
      </w:ins>
    </w:p>
    <w:p w14:paraId="4BF003BF" w14:textId="77777777" w:rsidR="00791CA5" w:rsidRDefault="00791CA5" w:rsidP="00791CA5">
      <w:pPr>
        <w:pStyle w:val="P-Source"/>
        <w:rPr>
          <w:ins w:id="15" w:author="Stephen Klosterman" w:date="2020-10-24T16:49:00Z"/>
        </w:rPr>
      </w:pPr>
      <w:proofErr w:type="spellStart"/>
      <w:proofErr w:type="gramStart"/>
      <w:ins w:id="16" w:author="Stephen Klosterman" w:date="2020-10-24T16:49:00Z">
        <w:r>
          <w:t>mpl.rcParams</w:t>
        </w:r>
        <w:proofErr w:type="spellEnd"/>
        <w:proofErr w:type="gramEnd"/>
        <w:r>
          <w:t>['</w:t>
        </w:r>
        <w:proofErr w:type="spellStart"/>
        <w:r>
          <w:t>font.size</w:t>
        </w:r>
        <w:proofErr w:type="spellEnd"/>
        <w:r>
          <w:t>'] = 4 #font size for figures</w:t>
        </w:r>
      </w:ins>
    </w:p>
    <w:p w14:paraId="51CC8B48" w14:textId="77777777" w:rsidR="00791CA5" w:rsidRDefault="00791CA5" w:rsidP="00791CA5">
      <w:pPr>
        <w:pStyle w:val="P-Source"/>
        <w:rPr>
          <w:ins w:id="17" w:author="Stephen Klosterman" w:date="2020-10-24T16:49:00Z"/>
        </w:rPr>
      </w:pPr>
      <w:ins w:id="18" w:author="Stephen Klosterman" w:date="2020-10-24T16:49:00Z">
        <w:r>
          <w:t xml:space="preserve">from </w:t>
        </w:r>
        <w:proofErr w:type="spellStart"/>
        <w:r>
          <w:t>scipy</w:t>
        </w:r>
        <w:proofErr w:type="spellEnd"/>
        <w:r>
          <w:t xml:space="preserve"> import stats</w:t>
        </w:r>
      </w:ins>
    </w:p>
    <w:p w14:paraId="2F081B47" w14:textId="77777777" w:rsidR="00791CA5" w:rsidRDefault="00791CA5" w:rsidP="00791CA5">
      <w:pPr>
        <w:pStyle w:val="P-Source"/>
        <w:rPr>
          <w:ins w:id="19" w:author="Stephen Klosterman" w:date="2020-10-24T16:49:00Z"/>
        </w:rPr>
      </w:pPr>
      <w:ins w:id="20" w:author="Stephen Klosterman" w:date="2020-10-24T16:49:00Z">
        <w:r>
          <w:t xml:space="preserve">import </w:t>
        </w:r>
        <w:proofErr w:type="spellStart"/>
        <w:r>
          <w:t>numpy</w:t>
        </w:r>
        <w:proofErr w:type="spellEnd"/>
        <w:r>
          <w:t xml:space="preserve"> as np</w:t>
        </w:r>
      </w:ins>
    </w:p>
    <w:p w14:paraId="650B4FA1" w14:textId="77777777" w:rsidR="00791CA5" w:rsidRPr="000635F5" w:rsidRDefault="00791CA5" w:rsidP="00791CA5">
      <w:pPr>
        <w:pStyle w:val="P-Source"/>
        <w:rPr>
          <w:ins w:id="21" w:author="Stephen Klosterman" w:date="2020-10-24T16:49:00Z"/>
        </w:rPr>
      </w:pPr>
      <w:ins w:id="22" w:author="Stephen Klosterman" w:date="2020-10-24T16:49:00Z">
        <w:r w:rsidRPr="000635F5">
          <w:t xml:space="preserve">df = </w:t>
        </w:r>
        <w:proofErr w:type="spellStart"/>
        <w:proofErr w:type="gramStart"/>
        <w:r w:rsidRPr="000635F5">
          <w:t>pd.read</w:t>
        </w:r>
        <w:proofErr w:type="gramEnd"/>
        <w:r w:rsidRPr="000635F5">
          <w:t>_csv</w:t>
        </w:r>
        <w:proofErr w:type="spellEnd"/>
        <w:r w:rsidRPr="000635F5">
          <w:t>('../Data/Chapter_1_cleaned_data.csv')</w:t>
        </w:r>
      </w:ins>
    </w:p>
    <w:p w14:paraId="287DF07B" w14:textId="77777777" w:rsidR="00791CA5" w:rsidRPr="00791CA5" w:rsidRDefault="00791CA5" w:rsidP="00791CA5">
      <w:pPr>
        <w:pStyle w:val="P-Regular"/>
        <w:rPr>
          <w:rPrChange w:id="23" w:author="Stephen Klosterman" w:date="2020-10-24T16:49:00Z">
            <w:rPr>
              <w:rStyle w:val="normaltextrun"/>
            </w:rPr>
          </w:rPrChange>
        </w:rPr>
        <w:pPrChange w:id="24" w:author="Stephen Klosterman" w:date="2020-10-24T16:49:00Z">
          <w:pPr>
            <w:pStyle w:val="H2-General"/>
          </w:pPr>
        </w:pPrChange>
      </w:pPr>
    </w:p>
    <w:p w14:paraId="483E0D16" w14:textId="77777777" w:rsidR="00923869" w:rsidRDefault="00923869" w:rsidP="00923869">
      <w:pPr>
        <w:pStyle w:val="L-Numbers"/>
      </w:pPr>
      <w:r>
        <w:t xml:space="preserve">Create lists of feature names for the remaining financial features. </w:t>
      </w:r>
    </w:p>
    <w:p w14:paraId="0F88CF53" w14:textId="77777777" w:rsidR="00923869" w:rsidRDefault="00923869" w:rsidP="00923869">
      <w:pPr>
        <w:pStyle w:val="L-Regular"/>
      </w:pPr>
      <w:r>
        <w:t>These fall into two groups, so we will make lists of feature names as before, to facilitate analyzing them together. You can do this with the following code:</w:t>
      </w:r>
    </w:p>
    <w:p w14:paraId="0E865DD3" w14:textId="77777777" w:rsidR="00923869" w:rsidRDefault="00923869" w:rsidP="00923869">
      <w:pPr>
        <w:pStyle w:val="L-Source"/>
      </w:pPr>
      <w:proofErr w:type="spellStart"/>
      <w:r>
        <w:t>bill_feats</w:t>
      </w:r>
      <w:proofErr w:type="spellEnd"/>
      <w:r>
        <w:t xml:space="preserve"> = ['BILL_AMT1', 'BILL_AMT2', 'BILL_AMT3', 'BILL_AMT4', 'BILL_AMT5', 'BILL_AMT6']</w:t>
      </w:r>
    </w:p>
    <w:p w14:paraId="53CA23BE" w14:textId="77777777" w:rsidR="00923869" w:rsidRDefault="00923869" w:rsidP="00923869">
      <w:pPr>
        <w:pStyle w:val="L-Source"/>
      </w:pPr>
      <w:proofErr w:type="spellStart"/>
      <w:r>
        <w:t>pay_amt_feats</w:t>
      </w:r>
      <w:proofErr w:type="spellEnd"/>
      <w:r>
        <w:t xml:space="preserve"> = ['PAY_AMT1', 'PAY_AMT2', 'PAY_AMT3', 'PAY_AMT4', 'PAY_AMT5', 'PAY_AMT6']</w:t>
      </w:r>
    </w:p>
    <w:p w14:paraId="0CCA23CB" w14:textId="77777777" w:rsidR="00923869" w:rsidRDefault="00923869" w:rsidP="00923869">
      <w:pPr>
        <w:pStyle w:val="L-Numbers"/>
      </w:pPr>
      <w:proofErr w:type="gramStart"/>
      <w:r>
        <w:t xml:space="preserve">Use </w:t>
      </w:r>
      <w:r>
        <w:rPr>
          <w:rStyle w:val="P-Code"/>
        </w:rPr>
        <w:t>.describe</w:t>
      </w:r>
      <w:proofErr w:type="gramEnd"/>
      <w:r>
        <w:rPr>
          <w:rStyle w:val="P-Code"/>
        </w:rPr>
        <w:t>()</w:t>
      </w:r>
      <w:r>
        <w:t xml:space="preserve"> to examine statistical summaries of the bill amount features. Reflect on what you see. Does it make sense?</w:t>
      </w:r>
    </w:p>
    <w:p w14:paraId="41CBC836" w14:textId="77777777" w:rsidR="00923869" w:rsidRDefault="00923869" w:rsidP="00923869">
      <w:pPr>
        <w:pStyle w:val="L-Regular"/>
      </w:pPr>
      <w:r>
        <w:t>Use the following code to view the summary:</w:t>
      </w:r>
    </w:p>
    <w:p w14:paraId="41CC9290" w14:textId="77777777" w:rsidR="00923869" w:rsidRDefault="00923869" w:rsidP="00923869">
      <w:pPr>
        <w:pStyle w:val="L-Source"/>
      </w:pPr>
      <w:r>
        <w:t>df[</w:t>
      </w:r>
      <w:proofErr w:type="spellStart"/>
      <w:r>
        <w:t>bill_feats</w:t>
      </w:r>
      <w:proofErr w:type="spellEnd"/>
      <w:proofErr w:type="gramStart"/>
      <w:r>
        <w:t>].describe</w:t>
      </w:r>
      <w:proofErr w:type="gramEnd"/>
      <w:r>
        <w:t>()</w:t>
      </w:r>
    </w:p>
    <w:p w14:paraId="601F7B12" w14:textId="77777777" w:rsidR="00923869" w:rsidRDefault="00923869" w:rsidP="00923869">
      <w:pPr>
        <w:pStyle w:val="L-Regular"/>
      </w:pPr>
      <w:r>
        <w:t>The output should appear as follows:</w:t>
      </w:r>
    </w:p>
    <w:p w14:paraId="32C15CCC" w14:textId="1F79F043" w:rsidR="00923869" w:rsidRDefault="00923869" w:rsidP="00923869">
      <w:pPr>
        <w:pStyle w:val="L-Regular"/>
      </w:pPr>
      <w:r>
        <w:rPr>
          <w:noProof/>
        </w:rPr>
        <w:drawing>
          <wp:inline distT="0" distB="0" distL="0" distR="0" wp14:anchorId="1E754CD1" wp14:editId="3EC6B128">
            <wp:extent cx="5455920" cy="1973580"/>
            <wp:effectExtent l="0" t="0" r="508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6182"/>
                    <a:stretch/>
                  </pic:blipFill>
                  <pic:spPr bwMode="auto">
                    <a:xfrm>
                      <a:off x="0" y="0"/>
                      <a:ext cx="5455920" cy="1973580"/>
                    </a:xfrm>
                    <a:prstGeom prst="rect">
                      <a:avLst/>
                    </a:prstGeom>
                    <a:noFill/>
                    <a:ln>
                      <a:noFill/>
                    </a:ln>
                    <a:extLst>
                      <a:ext uri="{53640926-AAD7-44D8-BBD7-CCE9431645EC}">
                        <a14:shadowObscured xmlns:a14="http://schemas.microsoft.com/office/drawing/2010/main"/>
                      </a:ext>
                    </a:extLst>
                  </pic:spPr>
                </pic:pic>
              </a:graphicData>
            </a:graphic>
          </wp:inline>
        </w:drawing>
      </w:r>
    </w:p>
    <w:p w14:paraId="3F11D03B" w14:textId="77777777" w:rsidR="00923869" w:rsidRDefault="00923869" w:rsidP="00923869">
      <w:pPr>
        <w:pStyle w:val="IMG-Caption"/>
      </w:pPr>
      <w:r>
        <w:t>Figure 6.41: Statistical description of bill amounts for the past 6 months</w:t>
      </w:r>
    </w:p>
    <w:p w14:paraId="296E4445" w14:textId="77777777" w:rsidR="00923869" w:rsidRDefault="00923869" w:rsidP="00923869">
      <w:pPr>
        <w:pStyle w:val="L-Regular"/>
      </w:pPr>
      <w:r>
        <w:lastRenderedPageBreak/>
        <w:t>We see that the average monthly bill is roughly 40,000 to 50,000 NT dollars. The reader is encouraged to examine the conversion rate to their local currency. For example, 1 US dollar ~= 30 NT dollars. Do the conversion and ask yourself, is this a reasonable monthly payment? We should also confirm this with the client, but it seems reasonable.</w:t>
      </w:r>
    </w:p>
    <w:p w14:paraId="063DE6EF" w14:textId="77777777" w:rsidR="00923869" w:rsidRDefault="00923869" w:rsidP="00923869">
      <w:pPr>
        <w:pStyle w:val="L-Regular"/>
      </w:pPr>
      <w:r>
        <w:t>We also notice there are some negative bill amounts. This seems reasonable because of possible overpayment of the previous months' bill, perhaps in anticipation of a purchase that would show up on the current months' bill. A scenario like this would leave that account with a negative balance, in the sense of a credit to the account holder.</w:t>
      </w:r>
    </w:p>
    <w:p w14:paraId="0FD10677" w14:textId="77777777" w:rsidR="00923869" w:rsidRDefault="00923869" w:rsidP="00923869">
      <w:pPr>
        <w:pStyle w:val="L-Numbers"/>
      </w:pPr>
      <w:r>
        <w:t>Visualize the bill amount features using a 2 by 3 grid of histogram plots using the following code:</w:t>
      </w:r>
    </w:p>
    <w:p w14:paraId="60F1BA14" w14:textId="77777777" w:rsidR="00923869" w:rsidRDefault="00923869" w:rsidP="00923869">
      <w:pPr>
        <w:pStyle w:val="L-Source"/>
      </w:pPr>
      <w:r>
        <w:t>df[</w:t>
      </w:r>
      <w:proofErr w:type="spellStart"/>
      <w:r>
        <w:t>bill_feats</w:t>
      </w:r>
      <w:proofErr w:type="spellEnd"/>
      <w:proofErr w:type="gramStart"/>
      <w:r>
        <w:t>].hist</w:t>
      </w:r>
      <w:proofErr w:type="gramEnd"/>
      <w:r>
        <w:t>(bins=20, layout=(2,3))</w:t>
      </w:r>
    </w:p>
    <w:p w14:paraId="347C699B" w14:textId="77777777" w:rsidR="00923869" w:rsidRDefault="00923869" w:rsidP="00923869">
      <w:pPr>
        <w:pStyle w:val="L-Regular"/>
      </w:pPr>
      <w:r>
        <w:t>The graph should look like this:</w:t>
      </w:r>
    </w:p>
    <w:p w14:paraId="23EC3F12" w14:textId="2590CBFC" w:rsidR="00923869" w:rsidRDefault="00923869" w:rsidP="00923869">
      <w:pPr>
        <w:pStyle w:val="P-Regular"/>
      </w:pPr>
      <w:r>
        <w:rPr>
          <w:noProof/>
        </w:rPr>
        <w:drawing>
          <wp:inline distT="0" distB="0" distL="0" distR="0" wp14:anchorId="15109D49" wp14:editId="7CD2298C">
            <wp:extent cx="5448300" cy="3688080"/>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8300" cy="3688080"/>
                    </a:xfrm>
                    <a:prstGeom prst="rect">
                      <a:avLst/>
                    </a:prstGeom>
                    <a:noFill/>
                    <a:ln>
                      <a:noFill/>
                    </a:ln>
                  </pic:spPr>
                </pic:pic>
              </a:graphicData>
            </a:graphic>
          </wp:inline>
        </w:drawing>
      </w:r>
    </w:p>
    <w:p w14:paraId="393C4E43" w14:textId="77777777" w:rsidR="00923869" w:rsidRDefault="00923869" w:rsidP="00923869">
      <w:pPr>
        <w:pStyle w:val="IMG-Caption"/>
      </w:pPr>
      <w:r>
        <w:t>Figure 6.42: Histograms of bill amounts</w:t>
      </w:r>
    </w:p>
    <w:p w14:paraId="59932712" w14:textId="33F44DB5" w:rsidR="00923869" w:rsidRDefault="00923869" w:rsidP="00923869">
      <w:pPr>
        <w:pStyle w:val="L-Regular"/>
      </w:pPr>
      <w:r>
        <w:t xml:space="preserve">The histogram plots in </w:t>
      </w:r>
      <w:r>
        <w:rPr>
          <w:rStyle w:val="P-Italics"/>
        </w:rPr>
        <w:t>Figure 6.42</w:t>
      </w:r>
      <w:r>
        <w:t xml:space="preserve"> make sense in several respects. Most accounts have relatively small bills. There is a steady decrease in the number of accounts as the amount of the bill increases. It also appears that the distribution of </w:t>
      </w:r>
      <w:del w:id="25" w:author="Stephen Klosterman" w:date="2020-10-24T16:53:00Z">
        <w:r w:rsidDel="00937369">
          <w:delText xml:space="preserve">payments </w:delText>
        </w:r>
      </w:del>
      <w:ins w:id="26" w:author="Stephen Klosterman" w:date="2020-10-24T16:53:00Z">
        <w:r w:rsidR="00937369">
          <w:t>billed amounts</w:t>
        </w:r>
        <w:r w:rsidR="00937369">
          <w:t xml:space="preserve"> </w:t>
        </w:r>
      </w:ins>
      <w:r>
        <w:t>is roughly similar month-to-month, so we don't notice any data inconsistency issues as we did with the payment status features. This feature appears to pass our data quality inspection. Now, we move on to the final set of features.</w:t>
      </w:r>
    </w:p>
    <w:p w14:paraId="7D4EC95C" w14:textId="77777777" w:rsidR="00923869" w:rsidRDefault="00923869" w:rsidP="00923869">
      <w:pPr>
        <w:pStyle w:val="L-Numbers"/>
      </w:pPr>
      <w:r>
        <w:t xml:space="preserve">Use </w:t>
      </w:r>
      <w:proofErr w:type="gramStart"/>
      <w:r>
        <w:t xml:space="preserve">the </w:t>
      </w:r>
      <w:r>
        <w:rPr>
          <w:rStyle w:val="P-Code"/>
        </w:rPr>
        <w:t>.describe</w:t>
      </w:r>
      <w:proofErr w:type="gramEnd"/>
      <w:r>
        <w:rPr>
          <w:rStyle w:val="P-Code"/>
        </w:rPr>
        <w:t>()</w:t>
      </w:r>
      <w:r>
        <w:t xml:space="preserve"> method to obtain a summary of the payment amount features using the following code: </w:t>
      </w:r>
    </w:p>
    <w:p w14:paraId="528FB6DF" w14:textId="77777777" w:rsidR="00923869" w:rsidRDefault="00923869" w:rsidP="00923869">
      <w:pPr>
        <w:pStyle w:val="L-Source"/>
      </w:pPr>
      <w:r>
        <w:lastRenderedPageBreak/>
        <w:t>df[</w:t>
      </w:r>
      <w:proofErr w:type="spellStart"/>
      <w:r>
        <w:t>pay_amt_feats</w:t>
      </w:r>
      <w:proofErr w:type="spellEnd"/>
      <w:proofErr w:type="gramStart"/>
      <w:r>
        <w:t>].describe</w:t>
      </w:r>
      <w:proofErr w:type="gramEnd"/>
      <w:r>
        <w:t>()</w:t>
      </w:r>
    </w:p>
    <w:p w14:paraId="6E676AF1" w14:textId="77777777" w:rsidR="00923869" w:rsidRDefault="00923869" w:rsidP="00923869">
      <w:pPr>
        <w:pStyle w:val="L-Regular"/>
      </w:pPr>
      <w:r>
        <w:t>The output should appear thus:</w:t>
      </w:r>
    </w:p>
    <w:p w14:paraId="107E88E7" w14:textId="2AD6469B" w:rsidR="00923869" w:rsidRDefault="00923869" w:rsidP="00923869">
      <w:pPr>
        <w:pStyle w:val="L-Regular"/>
      </w:pPr>
      <w:r>
        <w:rPr>
          <w:noProof/>
        </w:rPr>
        <w:drawing>
          <wp:inline distT="0" distB="0" distL="0" distR="0" wp14:anchorId="396EA534" wp14:editId="10713725">
            <wp:extent cx="5463540" cy="21640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6224"/>
                    <a:stretch/>
                  </pic:blipFill>
                  <pic:spPr bwMode="auto">
                    <a:xfrm>
                      <a:off x="0" y="0"/>
                      <a:ext cx="5463540" cy="2164080"/>
                    </a:xfrm>
                    <a:prstGeom prst="rect">
                      <a:avLst/>
                    </a:prstGeom>
                    <a:noFill/>
                    <a:ln>
                      <a:noFill/>
                    </a:ln>
                    <a:extLst>
                      <a:ext uri="{53640926-AAD7-44D8-BBD7-CCE9431645EC}">
                        <a14:shadowObscured xmlns:a14="http://schemas.microsoft.com/office/drawing/2010/main"/>
                      </a:ext>
                    </a:extLst>
                  </pic:spPr>
                </pic:pic>
              </a:graphicData>
            </a:graphic>
          </wp:inline>
        </w:drawing>
      </w:r>
    </w:p>
    <w:p w14:paraId="6156C861" w14:textId="77777777" w:rsidR="00923869" w:rsidRDefault="00923869" w:rsidP="00923869">
      <w:pPr>
        <w:pStyle w:val="IMG-Caption"/>
      </w:pPr>
      <w:r>
        <w:t>Figure 6.43: Statistical description of bill payment amounts for the past 6 months</w:t>
      </w:r>
    </w:p>
    <w:p w14:paraId="59520F7F" w14:textId="77777777" w:rsidR="00923869" w:rsidRDefault="00923869" w:rsidP="00923869">
      <w:pPr>
        <w:pStyle w:val="L-Regular"/>
      </w:pPr>
      <w:r>
        <w:t xml:space="preserve">The average payment amounts are about an order of magnitude (power of 10) lower than the average bill amounts we summarized earlier in the Activity. This means that the "average case" is an account that is not paying off its entire balance from month to month. This makes sense in light of our exploration of the </w:t>
      </w:r>
      <w:r>
        <w:rPr>
          <w:rStyle w:val="P-Code"/>
        </w:rPr>
        <w:t>PAY_1</w:t>
      </w:r>
      <w:r>
        <w:t xml:space="preserve"> feature, for which the most prevalent value was 0 (account made at least the minimum payment but did not pay off the whole balance). There are no negative payments, which also seems right.</w:t>
      </w:r>
    </w:p>
    <w:p w14:paraId="3C29684F" w14:textId="77777777" w:rsidR="00923869" w:rsidRDefault="00923869" w:rsidP="00923869">
      <w:pPr>
        <w:pStyle w:val="L-Numbers"/>
      </w:pPr>
      <w:r>
        <w:t xml:space="preserve">Plot a histogram of the bill payment features similar to the bill amount features, but also apply some rotation to the </w:t>
      </w:r>
      <w:r>
        <w:rPr>
          <w:rStyle w:val="P-Italics"/>
        </w:rPr>
        <w:t>x-axis</w:t>
      </w:r>
      <w:r>
        <w:t xml:space="preserve"> labels with the </w:t>
      </w:r>
      <w:proofErr w:type="spellStart"/>
      <w:r>
        <w:rPr>
          <w:rStyle w:val="P-Code"/>
        </w:rPr>
        <w:t>xrot</w:t>
      </w:r>
      <w:proofErr w:type="spellEnd"/>
      <w:r>
        <w:t xml:space="preserve"> keyword argument so that they don't overlap. Use the </w:t>
      </w:r>
      <w:proofErr w:type="spellStart"/>
      <w:r>
        <w:rPr>
          <w:rStyle w:val="P-Code"/>
        </w:rPr>
        <w:t>xrot</w:t>
      </w:r>
      <w:proofErr w:type="spellEnd"/>
      <w:r>
        <w:rPr>
          <w:rStyle w:val="P-Code"/>
        </w:rPr>
        <w:t>=&lt;angle&gt;</w:t>
      </w:r>
      <w:r>
        <w:t xml:space="preserve"> keyword argument to rotate </w:t>
      </w:r>
      <w:r>
        <w:rPr>
          <w:rStyle w:val="P-Italics"/>
        </w:rPr>
        <w:t>x-axis</w:t>
      </w:r>
      <w:r>
        <w:t xml:space="preserve"> labels by a given angle in degrees using the following code:</w:t>
      </w:r>
    </w:p>
    <w:p w14:paraId="1B936B21" w14:textId="77777777" w:rsidR="00923869" w:rsidRDefault="00923869" w:rsidP="00923869">
      <w:pPr>
        <w:pStyle w:val="L-Source"/>
      </w:pPr>
      <w:r>
        <w:t>df[</w:t>
      </w:r>
      <w:proofErr w:type="spellStart"/>
      <w:r>
        <w:t>pay_amt_feats</w:t>
      </w:r>
      <w:proofErr w:type="spellEnd"/>
      <w:proofErr w:type="gramStart"/>
      <w:r>
        <w:t>].hist</w:t>
      </w:r>
      <w:proofErr w:type="gramEnd"/>
      <w:r>
        <w:t xml:space="preserve">(layout=(2,3), </w:t>
      </w:r>
      <w:proofErr w:type="spellStart"/>
      <w:r>
        <w:t>xrot</w:t>
      </w:r>
      <w:proofErr w:type="spellEnd"/>
      <w:r>
        <w:t>=30)</w:t>
      </w:r>
    </w:p>
    <w:p w14:paraId="01818EF5" w14:textId="77777777" w:rsidR="00923869" w:rsidRDefault="00923869" w:rsidP="00923869">
      <w:pPr>
        <w:pStyle w:val="L-Regular"/>
      </w:pPr>
      <w:r>
        <w:t>In our case, we found that 30 degrees of rotation worked well. The plot should look like this:</w:t>
      </w:r>
    </w:p>
    <w:p w14:paraId="625608CB" w14:textId="1D2B844C" w:rsidR="00923869" w:rsidRDefault="00923869" w:rsidP="00923869">
      <w:pPr>
        <w:pStyle w:val="L-Regular"/>
      </w:pPr>
      <w:r>
        <w:rPr>
          <w:noProof/>
        </w:rPr>
        <w:lastRenderedPageBreak/>
        <w:drawing>
          <wp:inline distT="0" distB="0" distL="0" distR="0" wp14:anchorId="64C491C2" wp14:editId="6EFA8E21">
            <wp:extent cx="5257800" cy="3665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7800" cy="3665220"/>
                    </a:xfrm>
                    <a:prstGeom prst="rect">
                      <a:avLst/>
                    </a:prstGeom>
                    <a:noFill/>
                    <a:ln>
                      <a:noFill/>
                    </a:ln>
                  </pic:spPr>
                </pic:pic>
              </a:graphicData>
            </a:graphic>
          </wp:inline>
        </w:drawing>
      </w:r>
    </w:p>
    <w:p w14:paraId="199C5201" w14:textId="77777777" w:rsidR="00923869" w:rsidRDefault="00923869" w:rsidP="00923869">
      <w:pPr>
        <w:pStyle w:val="IMG-Caption"/>
      </w:pPr>
      <w:r>
        <w:t>Figure 6.44: Histograms of raw payment amount data</w:t>
      </w:r>
    </w:p>
    <w:p w14:paraId="1D02B1C7" w14:textId="3BD68F6E" w:rsidR="00923869" w:rsidRDefault="00923869" w:rsidP="00923869">
      <w:pPr>
        <w:pStyle w:val="L-Regular"/>
      </w:pPr>
      <w:r>
        <w:t>A quick glance at this figure indicates that this is not a very informative graphic; there is only one bin in most of the histograms that is of any noticeable height. This is not an effective way to visualize th</w:t>
      </w:r>
      <w:del w:id="27" w:author="Stephen Klosterman" w:date="2020-10-24T16:57:00Z">
        <w:r w:rsidDel="00937369">
          <w:delText>i</w:delText>
        </w:r>
      </w:del>
      <w:ins w:id="28" w:author="Stephen Klosterman" w:date="2020-10-24T16:57:00Z">
        <w:r w:rsidR="00937369">
          <w:t>e</w:t>
        </w:r>
      </w:ins>
      <w:r>
        <w:t>s</w:t>
      </w:r>
      <w:ins w:id="29" w:author="Stephen Klosterman" w:date="2020-10-24T16:57:00Z">
        <w:r w:rsidR="00937369">
          <w:t>e</w:t>
        </w:r>
      </w:ins>
      <w:r>
        <w:t xml:space="preserve"> data. It appears that the monthly payment amounts are mainly in a bin that includes 0. How many are in fact 0?</w:t>
      </w:r>
    </w:p>
    <w:p w14:paraId="0B6AE8BA" w14:textId="77777777" w:rsidR="00923869" w:rsidRDefault="00923869" w:rsidP="00923869">
      <w:pPr>
        <w:pStyle w:val="L-Numbers"/>
      </w:pPr>
      <w:r>
        <w:t>Use a Boolean mask to see how many of the payment amount data are exactly equal to 0 using the following code: Do this with the following code:</w:t>
      </w:r>
    </w:p>
    <w:p w14:paraId="1F6EDB59" w14:textId="77777777" w:rsidR="00923869" w:rsidRDefault="00923869" w:rsidP="00923869">
      <w:pPr>
        <w:pStyle w:val="L-Source"/>
      </w:pPr>
      <w:proofErr w:type="spellStart"/>
      <w:r>
        <w:t>pay_zero_mask</w:t>
      </w:r>
      <w:proofErr w:type="spellEnd"/>
      <w:r>
        <w:t xml:space="preserve"> = df[</w:t>
      </w:r>
      <w:proofErr w:type="spellStart"/>
      <w:r>
        <w:t>pay_amt_feats</w:t>
      </w:r>
      <w:proofErr w:type="spellEnd"/>
      <w:r>
        <w:t>] == 0</w:t>
      </w:r>
    </w:p>
    <w:p w14:paraId="7AE1AC83" w14:textId="77777777" w:rsidR="00923869" w:rsidRDefault="00923869" w:rsidP="00923869">
      <w:pPr>
        <w:pStyle w:val="L-Source"/>
      </w:pPr>
      <w:proofErr w:type="spellStart"/>
      <w:proofErr w:type="gramStart"/>
      <w:r>
        <w:t>pay_zero_mask.sum</w:t>
      </w:r>
      <w:proofErr w:type="spellEnd"/>
      <w:r>
        <w:t>(</w:t>
      </w:r>
      <w:proofErr w:type="gramEnd"/>
      <w:r>
        <w:t>)</w:t>
      </w:r>
    </w:p>
    <w:p w14:paraId="3EA40CDC" w14:textId="77777777" w:rsidR="00923869" w:rsidRDefault="00923869" w:rsidP="00923869">
      <w:pPr>
        <w:pStyle w:val="L-Regular"/>
      </w:pPr>
      <w:r>
        <w:t>The output should look like this:</w:t>
      </w:r>
    </w:p>
    <w:p w14:paraId="368E23B9" w14:textId="18BEE25F" w:rsidR="00923869" w:rsidRDefault="00923869" w:rsidP="00923869">
      <w:pPr>
        <w:pStyle w:val="L-Regular"/>
      </w:pPr>
      <w:r>
        <w:rPr>
          <w:noProof/>
        </w:rPr>
        <w:drawing>
          <wp:inline distT="0" distB="0" distL="0" distR="0" wp14:anchorId="64189F75" wp14:editId="06D18EB4">
            <wp:extent cx="3230880" cy="11760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t="39713"/>
                    <a:stretch/>
                  </pic:blipFill>
                  <pic:spPr bwMode="auto">
                    <a:xfrm>
                      <a:off x="0" y="0"/>
                      <a:ext cx="3230880" cy="1176020"/>
                    </a:xfrm>
                    <a:prstGeom prst="rect">
                      <a:avLst/>
                    </a:prstGeom>
                    <a:noFill/>
                    <a:ln>
                      <a:noFill/>
                    </a:ln>
                    <a:extLst>
                      <a:ext uri="{53640926-AAD7-44D8-BBD7-CCE9431645EC}">
                        <a14:shadowObscured xmlns:a14="http://schemas.microsoft.com/office/drawing/2010/main"/>
                      </a:ext>
                    </a:extLst>
                  </pic:spPr>
                </pic:pic>
              </a:graphicData>
            </a:graphic>
          </wp:inline>
        </w:drawing>
      </w:r>
    </w:p>
    <w:p w14:paraId="05FD34D8" w14:textId="77777777" w:rsidR="00923869" w:rsidRDefault="00923869" w:rsidP="00923869">
      <w:pPr>
        <w:pStyle w:val="IMG-Caption"/>
      </w:pPr>
      <w:r>
        <w:t>Figure 6.45: Counts of bill payments equal to 0</w:t>
      </w:r>
    </w:p>
    <w:p w14:paraId="5DE104A1" w14:textId="77777777" w:rsidR="00923869" w:rsidRDefault="00923869" w:rsidP="00923869">
      <w:pPr>
        <w:pStyle w:val="L-Regular"/>
        <w:rPr>
          <w:rStyle w:val="P-Bold"/>
        </w:rPr>
      </w:pPr>
      <w:r>
        <w:rPr>
          <w:rStyle w:val="P-Bold"/>
        </w:rPr>
        <w:t>Does this data make sense given the histogram in the previous step?</w:t>
      </w:r>
    </w:p>
    <w:p w14:paraId="1C7B7D3E" w14:textId="77777777" w:rsidR="00923869" w:rsidRDefault="00923869" w:rsidP="00923869">
      <w:pPr>
        <w:pStyle w:val="L-Regular"/>
      </w:pPr>
      <w:r>
        <w:t xml:space="preserve">The first line here creates a new </w:t>
      </w:r>
      <w:proofErr w:type="spellStart"/>
      <w:r>
        <w:t>DataFrame</w:t>
      </w:r>
      <w:proofErr w:type="spellEnd"/>
      <w:r>
        <w:t xml:space="preserve"> called </w:t>
      </w:r>
      <w:proofErr w:type="spellStart"/>
      <w:r>
        <w:rPr>
          <w:rStyle w:val="P-Code"/>
        </w:rPr>
        <w:t>pay_zero_mask</w:t>
      </w:r>
      <w:proofErr w:type="spellEnd"/>
      <w:r>
        <w:t xml:space="preserve">, which is a </w:t>
      </w:r>
      <w:proofErr w:type="spellStart"/>
      <w:r>
        <w:t>DataFrame</w:t>
      </w:r>
      <w:proofErr w:type="spellEnd"/>
      <w:r>
        <w:t xml:space="preserve"> of </w:t>
      </w:r>
      <w:r>
        <w:rPr>
          <w:rStyle w:val="P-Code"/>
        </w:rPr>
        <w:t>True</w:t>
      </w:r>
      <w:r>
        <w:t xml:space="preserve"> and </w:t>
      </w:r>
      <w:r>
        <w:rPr>
          <w:rStyle w:val="P-Code"/>
        </w:rPr>
        <w:t>False</w:t>
      </w:r>
      <w:r>
        <w:t xml:space="preserve"> values according to whether the payment amount is equal to 0. The second line takes the column sums of this </w:t>
      </w:r>
      <w:proofErr w:type="spellStart"/>
      <w:r>
        <w:t>DataFrame</w:t>
      </w:r>
      <w:proofErr w:type="spellEnd"/>
      <w:r>
        <w:t xml:space="preserve">, interpreting </w:t>
      </w:r>
      <w:r>
        <w:rPr>
          <w:rStyle w:val="P-Code"/>
        </w:rPr>
        <w:t>True</w:t>
      </w:r>
      <w:r>
        <w:t xml:space="preserve"> as 1 </w:t>
      </w:r>
      <w:r>
        <w:lastRenderedPageBreak/>
        <w:t xml:space="preserve">and </w:t>
      </w:r>
      <w:r>
        <w:rPr>
          <w:rStyle w:val="P-Code"/>
        </w:rPr>
        <w:t>False</w:t>
      </w:r>
      <w:r>
        <w:t xml:space="preserve"> as 0, so the column sums indicate how many accounts have a value of 0 for each feature.</w:t>
      </w:r>
    </w:p>
    <w:p w14:paraId="48806474" w14:textId="77777777" w:rsidR="00923869" w:rsidRDefault="00923869" w:rsidP="00923869">
      <w:pPr>
        <w:pStyle w:val="L-Regular"/>
      </w:pPr>
      <w:r>
        <w:t xml:space="preserve">We see that a substantial portion, roughly around 20-25% of accounts, have a bill payment equal to 0 in any given month. However, most bill payments are above 0. So, why can't we see them in the histogram? This is due to the </w:t>
      </w:r>
      <w:r>
        <w:rPr>
          <w:rStyle w:val="P-Bold"/>
        </w:rPr>
        <w:t>range</w:t>
      </w:r>
      <w:r>
        <w:t xml:space="preserve"> of values for bill payments relative to the values of the majority of the bill payments.</w:t>
      </w:r>
    </w:p>
    <w:p w14:paraId="009A8113" w14:textId="77777777" w:rsidR="00923869" w:rsidRDefault="00923869" w:rsidP="00923869">
      <w:pPr>
        <w:pStyle w:val="L-Regular"/>
      </w:pPr>
      <w:r>
        <w:t>In the statistical summary, we can see that the maximum bill payment in a month is typically 2 orders of magnitude (100 times) larger than the average bill payment. It seems likely there are only a small number of these very large bill payments. But, because of the way the histogram is created, using equal sized bins, nearly all the data is lumped into the smallest bin, and the larger bins are nearly invisible because they have so few accounts. We need a strategy to effectively visualize this data.</w:t>
      </w:r>
    </w:p>
    <w:p w14:paraId="42565B97" w14:textId="77777777" w:rsidR="00923869" w:rsidRDefault="00923869" w:rsidP="00923869">
      <w:pPr>
        <w:pStyle w:val="L-Numbers"/>
      </w:pPr>
      <w:r>
        <w:t>Ignoring the payments of 0 using the mask you created in the previous step, use pandas</w:t>
      </w:r>
      <w:proofErr w:type="gramStart"/>
      <w:r>
        <w:t xml:space="preserve">' </w:t>
      </w:r>
      <w:r>
        <w:rPr>
          <w:rStyle w:val="P-Code"/>
        </w:rPr>
        <w:t>.apply</w:t>
      </w:r>
      <w:proofErr w:type="gramEnd"/>
      <w:r>
        <w:rPr>
          <w:rStyle w:val="P-Code"/>
        </w:rPr>
        <w:t>()</w:t>
      </w:r>
      <w:r>
        <w:t xml:space="preserve"> and NumPy's </w:t>
      </w:r>
      <w:r>
        <w:rPr>
          <w:rStyle w:val="P-Code"/>
        </w:rPr>
        <w:t>np.log10()</w:t>
      </w:r>
      <w:r>
        <w:t xml:space="preserve"> method to plot histograms of logarithmic transformations of the non-zero payments. You can </w:t>
      </w:r>
      <w:proofErr w:type="gramStart"/>
      <w:r>
        <w:t xml:space="preserve">use </w:t>
      </w:r>
      <w:r>
        <w:rPr>
          <w:rStyle w:val="P-Code"/>
        </w:rPr>
        <w:t>.apply</w:t>
      </w:r>
      <w:proofErr w:type="gramEnd"/>
      <w:r>
        <w:rPr>
          <w:rStyle w:val="P-Code"/>
        </w:rPr>
        <w:t>()</w:t>
      </w:r>
      <w:r>
        <w:t xml:space="preserve"> to apply any function, including </w:t>
      </w:r>
      <w:r>
        <w:rPr>
          <w:rStyle w:val="P-Code"/>
        </w:rPr>
        <w:t>log10</w:t>
      </w:r>
      <w:r>
        <w:t xml:space="preserve">, to all the elements of a </w:t>
      </w:r>
      <w:proofErr w:type="spellStart"/>
      <w:r>
        <w:t>DataFrame</w:t>
      </w:r>
      <w:proofErr w:type="spellEnd"/>
      <w:r>
        <w:t>. Use the following code to complete the preceding step:</w:t>
      </w:r>
    </w:p>
    <w:p w14:paraId="060497B6" w14:textId="77777777" w:rsidR="00923869" w:rsidRDefault="00923869" w:rsidP="00923869">
      <w:pPr>
        <w:pStyle w:val="L-Source"/>
      </w:pPr>
      <w:r>
        <w:t>df[pay_amt_</w:t>
      </w:r>
      <w:proofErr w:type="gramStart"/>
      <w:r>
        <w:t>feats][</w:t>
      </w:r>
      <w:proofErr w:type="gramEnd"/>
      <w:r>
        <w:t>~pay_zero_mask].apply(np.log10).hist(layout=(2,3))</w:t>
      </w:r>
    </w:p>
    <w:p w14:paraId="793CD69D" w14:textId="77777777" w:rsidR="00923869" w:rsidRDefault="00923869" w:rsidP="00923869">
      <w:pPr>
        <w:pStyle w:val="L-Regular"/>
      </w:pPr>
      <w:r>
        <w:t xml:space="preserve">This is a relatively advanced use of pandas, so don't worry if you couldn't figure it out by yourself. However, it's good to start to get an impression of how you can do a lot in pandas with relatively little code. </w:t>
      </w:r>
    </w:p>
    <w:p w14:paraId="2E023966" w14:textId="77777777" w:rsidR="00923869" w:rsidRDefault="00923869" w:rsidP="00923869">
      <w:pPr>
        <w:pStyle w:val="L-Regular"/>
      </w:pPr>
      <w:r>
        <w:t>The output should be as follows:</w:t>
      </w:r>
    </w:p>
    <w:p w14:paraId="2660DB58" w14:textId="07C23585" w:rsidR="00923869" w:rsidRDefault="00923869" w:rsidP="00923869">
      <w:pPr>
        <w:pStyle w:val="L-Regular"/>
      </w:pPr>
      <w:r>
        <w:rPr>
          <w:noProof/>
        </w:rPr>
        <w:lastRenderedPageBreak/>
        <w:drawing>
          <wp:inline distT="0" distB="0" distL="0" distR="0" wp14:anchorId="1FAA3F7F" wp14:editId="39D0510D">
            <wp:extent cx="5509260" cy="377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09260" cy="3771900"/>
                    </a:xfrm>
                    <a:prstGeom prst="rect">
                      <a:avLst/>
                    </a:prstGeom>
                    <a:noFill/>
                    <a:ln>
                      <a:noFill/>
                    </a:ln>
                  </pic:spPr>
                </pic:pic>
              </a:graphicData>
            </a:graphic>
          </wp:inline>
        </w:drawing>
      </w:r>
    </w:p>
    <w:p w14:paraId="6CCB77E9" w14:textId="77777777" w:rsidR="00923869" w:rsidRDefault="00923869" w:rsidP="00923869">
      <w:pPr>
        <w:pStyle w:val="IMG-Caption"/>
      </w:pPr>
      <w:r>
        <w:t>Figure 6.46: Base-10 logs of non-zero bill payment amounts</w:t>
      </w:r>
    </w:p>
    <w:p w14:paraId="54C427A5" w14:textId="314C54B8" w:rsidR="00923869" w:rsidRDefault="00923869" w:rsidP="004A64F4">
      <w:pPr>
        <w:pStyle w:val="P-Regular"/>
        <w:pPrChange w:id="30" w:author="Stephen Klosterman" w:date="2020-10-24T17:03:00Z">
          <w:pPr>
            <w:pStyle w:val="L-Regular"/>
          </w:pPr>
        </w:pPrChange>
      </w:pPr>
      <w:r>
        <w:t xml:space="preserve">While we could have tried to create variable width bins for better visualization of the payment amounts, a more convenient approach that is often used to visualize, and sometimes even model, data that has a few values on a much different scale than most of the values, is a logarithmic transformation, or </w:t>
      </w:r>
      <w:r>
        <w:rPr>
          <w:rStyle w:val="P-Bold"/>
        </w:rPr>
        <w:t>log transform</w:t>
      </w:r>
      <w:r>
        <w:t xml:space="preserve">. We used a base-10 log transform. Roughly speaking, this transform tells us the number of zeros in a value. In other words, </w:t>
      </w:r>
      <w:ins w:id="31" w:author="Stephen Klosterman" w:date="2020-10-24T17:03:00Z">
        <w:r w:rsidR="00EE27E1">
          <w:t>a balance of at least a</w:t>
        </w:r>
      </w:ins>
      <w:del w:id="32" w:author="Stephen Klosterman" w:date="2020-10-24T17:03:00Z">
        <w:r w:rsidDel="00EE27E1">
          <w:delText>a</w:delText>
        </w:r>
      </w:del>
      <w:r>
        <w:t xml:space="preserve"> million</w:t>
      </w:r>
      <w:ins w:id="33" w:author="Stephen Klosterman" w:date="2020-10-24T17:04:00Z">
        <w:r w:rsidR="00EE27E1">
          <w:t xml:space="preserve"> </w:t>
        </w:r>
      </w:ins>
      <w:del w:id="34" w:author="Stephen Klosterman" w:date="2020-10-24T17:04:00Z">
        <w:r w:rsidDel="00EE27E1">
          <w:delText>-</w:delText>
        </w:r>
      </w:del>
      <w:r>
        <w:t>dollar</w:t>
      </w:r>
      <w:ins w:id="35" w:author="Stephen Klosterman" w:date="2020-10-24T17:04:00Z">
        <w:r w:rsidR="00EE27E1">
          <w:t>s, but less than ten million,</w:t>
        </w:r>
      </w:ins>
      <w:del w:id="36" w:author="Stephen Klosterman" w:date="2020-10-24T17:04:00Z">
        <w:r w:rsidDel="00EE27E1">
          <w:delText xml:space="preserve"> balance</w:delText>
        </w:r>
      </w:del>
      <w:r>
        <w:t xml:space="preserve"> would have a log transform of at least 6 but less than 7, because 10</w:t>
      </w:r>
      <w:r w:rsidRPr="0084461E">
        <w:rPr>
          <w:vertAlign w:val="superscript"/>
          <w:rPrChange w:id="37" w:author="Stephen Klosterman" w:date="2020-10-24T17:02:00Z">
            <w:rPr/>
          </w:rPrChange>
        </w:rPr>
        <w:t>6</w:t>
      </w:r>
      <w:r>
        <w:t xml:space="preserve"> = 1,000,000 (and conversely </w:t>
      </w:r>
      <w:r w:rsidRPr="004A64F4">
        <w:rPr>
          <w:rPrChange w:id="38" w:author="Stephen Klosterman" w:date="2020-10-24T17:03:00Z">
            <w:rPr>
              <w:rStyle w:val="P-Code"/>
            </w:rPr>
          </w:rPrChange>
        </w:rPr>
        <w:t>log</w:t>
      </w:r>
      <w:r w:rsidRPr="004A64F4">
        <w:rPr>
          <w:vertAlign w:val="subscript"/>
          <w:rPrChange w:id="39" w:author="Stephen Klosterman" w:date="2020-10-24T17:03:00Z">
            <w:rPr>
              <w:rStyle w:val="P-Code"/>
            </w:rPr>
          </w:rPrChange>
        </w:rPr>
        <w:t>10</w:t>
      </w:r>
      <w:r w:rsidRPr="004A64F4">
        <w:rPr>
          <w:rPrChange w:id="40" w:author="Stephen Klosterman" w:date="2020-10-24T17:03:00Z">
            <w:rPr>
              <w:rStyle w:val="P-Code"/>
            </w:rPr>
          </w:rPrChange>
        </w:rPr>
        <w:t>(1,000,000) = 6</w:t>
      </w:r>
      <w:r>
        <w:t>) while 10</w:t>
      </w:r>
      <w:r w:rsidRPr="0084461E">
        <w:rPr>
          <w:vertAlign w:val="superscript"/>
          <w:rPrChange w:id="41" w:author="Stephen Klosterman" w:date="2020-10-24T17:02:00Z">
            <w:rPr/>
          </w:rPrChange>
        </w:rPr>
        <w:t>7</w:t>
      </w:r>
      <w:r>
        <w:t xml:space="preserve"> = 10,000,000.</w:t>
      </w:r>
    </w:p>
    <w:p w14:paraId="0431C47B" w14:textId="77777777" w:rsidR="00923869" w:rsidRDefault="00923869" w:rsidP="00923869">
      <w:pPr>
        <w:pStyle w:val="L-Regular"/>
      </w:pPr>
      <w:r>
        <w:t xml:space="preserve">To apply this transformation to our data, first, we needed to mask out the zero payments, because </w:t>
      </w:r>
      <w:r>
        <w:rPr>
          <w:rStyle w:val="P-Code"/>
        </w:rPr>
        <w:t>log10(0)</w:t>
      </w:r>
      <w:r>
        <w:t xml:space="preserve"> is undefined. We did this with the Python logical not operator </w:t>
      </w:r>
      <w:r>
        <w:rPr>
          <w:rStyle w:val="P-Code"/>
        </w:rPr>
        <w:t>~</w:t>
      </w:r>
      <w:r>
        <w:t xml:space="preserve"> and the zero mask we created already. Then we used the </w:t>
      </w:r>
      <w:proofErr w:type="gramStart"/>
      <w:r>
        <w:t xml:space="preserve">pandas </w:t>
      </w:r>
      <w:r>
        <w:rPr>
          <w:rStyle w:val="P-Code"/>
        </w:rPr>
        <w:t>.apply</w:t>
      </w:r>
      <w:proofErr w:type="gramEnd"/>
      <w:r>
        <w:rPr>
          <w:rStyle w:val="P-Code"/>
        </w:rPr>
        <w:t>()</w:t>
      </w:r>
      <w:r>
        <w:t xml:space="preserve"> method, which applies any function we like to the data we have selected. In this case, we wished to apply a base-10 logarithm, calculated by </w:t>
      </w:r>
      <w:r>
        <w:rPr>
          <w:rStyle w:val="P-Code"/>
        </w:rPr>
        <w:t>np.log10</w:t>
      </w:r>
      <w:r>
        <w:t>. Finally, we made histograms of these values.</w:t>
      </w:r>
    </w:p>
    <w:p w14:paraId="044B4681" w14:textId="77777777" w:rsidR="00923869" w:rsidDel="00AF58D4" w:rsidRDefault="00923869" w:rsidP="00923869">
      <w:pPr>
        <w:pStyle w:val="L-Regular"/>
        <w:rPr>
          <w:del w:id="42" w:author="Stephen Klosterman" w:date="2020-10-24T17:00:00Z"/>
        </w:rPr>
      </w:pPr>
      <w:r>
        <w:t>The result is a more effective data visualization: the values are spread in a more informative way across the histogram bins. We can see that the most commonly occurring bill payments are in the range of thousands (</w:t>
      </w:r>
      <w:r>
        <w:rPr>
          <w:rStyle w:val="P-Code"/>
        </w:rPr>
        <w:t>log10(1,000) = 3</w:t>
      </w:r>
      <w:r>
        <w:t>), which matches what we observed for the mean bill payment in the statistical summary. There are some pretty small bill payments, and also a few pretty large ones. Overall, the distribution of bill payments appears pretty consistent from month to month, so we don't see any potential issues with these data.</w:t>
      </w:r>
    </w:p>
    <w:p w14:paraId="6305CE75" w14:textId="42EB61BC" w:rsidR="765D8220" w:rsidRPr="00923869" w:rsidRDefault="765D8220" w:rsidP="00AF58D4">
      <w:pPr>
        <w:pStyle w:val="L-Regular"/>
        <w:pPrChange w:id="43" w:author="Stephen Klosterman" w:date="2020-10-24T17:00:00Z">
          <w:pPr/>
        </w:pPrChange>
      </w:pPr>
    </w:p>
    <w:sectPr w:rsidR="765D8220" w:rsidRPr="00923869">
      <w:headerReference w:type="even" r:id="rId17"/>
      <w:headerReference w:type="default" r:id="rId18"/>
      <w:footerReference w:type="even" r:id="rId19"/>
      <w:footerReference w:type="default" r:id="rId20"/>
      <w:headerReference w:type="first" r:id="rId21"/>
      <w:footerReference w:type="first" r:id="rId22"/>
      <w:pgSz w:w="11906" w:h="16838"/>
      <w:pgMar w:top="1440" w:right="1167" w:bottom="1440" w:left="116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E1B3E" w14:textId="77777777" w:rsidR="00F00B6B" w:rsidRDefault="00F00B6B" w:rsidP="00DF360B">
      <w:pPr>
        <w:spacing w:before="0"/>
      </w:pPr>
      <w:r>
        <w:separator/>
      </w:r>
    </w:p>
  </w:endnote>
  <w:endnote w:type="continuationSeparator" w:id="0">
    <w:p w14:paraId="7DA9A513" w14:textId="77777777" w:rsidR="00F00B6B" w:rsidRDefault="00F00B6B" w:rsidP="00DF360B">
      <w:pPr>
        <w:spacing w:before="0"/>
      </w:pPr>
      <w:r>
        <w:continuationSeparator/>
      </w:r>
    </w:p>
  </w:endnote>
  <w:endnote w:type="continuationNotice" w:id="1">
    <w:p w14:paraId="4E2BDE35" w14:textId="77777777" w:rsidR="00F00B6B" w:rsidRDefault="00F00B6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7AF50" w14:textId="77777777" w:rsidR="00791CA5" w:rsidRDefault="0079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0428D2" w:rsidRDefault="000428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407F4" w14:textId="77777777" w:rsidR="00791CA5" w:rsidRDefault="00791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11C0E6" w14:textId="77777777" w:rsidR="00F00B6B" w:rsidRDefault="00F00B6B" w:rsidP="00DF360B">
      <w:pPr>
        <w:spacing w:before="0"/>
      </w:pPr>
      <w:r>
        <w:separator/>
      </w:r>
    </w:p>
  </w:footnote>
  <w:footnote w:type="continuationSeparator" w:id="0">
    <w:p w14:paraId="061EB490" w14:textId="77777777" w:rsidR="00F00B6B" w:rsidRDefault="00F00B6B" w:rsidP="00DF360B">
      <w:pPr>
        <w:spacing w:before="0"/>
      </w:pPr>
      <w:r>
        <w:continuationSeparator/>
      </w:r>
    </w:p>
  </w:footnote>
  <w:footnote w:type="continuationNotice" w:id="1">
    <w:p w14:paraId="54307EA5" w14:textId="77777777" w:rsidR="00F00B6B" w:rsidRDefault="00F00B6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2082A" w14:textId="77777777" w:rsidR="00791CA5" w:rsidRDefault="00791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0428D2" w:rsidRDefault="000428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28C84" w14:textId="77777777" w:rsidR="00791CA5" w:rsidRDefault="00791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31FF5"/>
    <w:rsid w:val="000428D2"/>
    <w:rsid w:val="000915B8"/>
    <w:rsid w:val="000A49CB"/>
    <w:rsid w:val="000B0120"/>
    <w:rsid w:val="000C4E7E"/>
    <w:rsid w:val="000D1B4D"/>
    <w:rsid w:val="000D46BB"/>
    <w:rsid w:val="000D7F99"/>
    <w:rsid w:val="000E1B72"/>
    <w:rsid w:val="000E2B28"/>
    <w:rsid w:val="000E48B9"/>
    <w:rsid w:val="000E5811"/>
    <w:rsid w:val="000F12D6"/>
    <w:rsid w:val="000F7480"/>
    <w:rsid w:val="00105E21"/>
    <w:rsid w:val="00120214"/>
    <w:rsid w:val="00131028"/>
    <w:rsid w:val="00137EFE"/>
    <w:rsid w:val="00143D53"/>
    <w:rsid w:val="001451C7"/>
    <w:rsid w:val="00146482"/>
    <w:rsid w:val="00152265"/>
    <w:rsid w:val="0015444F"/>
    <w:rsid w:val="00154651"/>
    <w:rsid w:val="00165A89"/>
    <w:rsid w:val="0017258A"/>
    <w:rsid w:val="00176EB8"/>
    <w:rsid w:val="0018194A"/>
    <w:rsid w:val="001873C4"/>
    <w:rsid w:val="0019117F"/>
    <w:rsid w:val="0019301F"/>
    <w:rsid w:val="001938FA"/>
    <w:rsid w:val="001942B7"/>
    <w:rsid w:val="001C0BA7"/>
    <w:rsid w:val="001C6EA0"/>
    <w:rsid w:val="001D32F7"/>
    <w:rsid w:val="001E0AD7"/>
    <w:rsid w:val="001E3A10"/>
    <w:rsid w:val="001EC911"/>
    <w:rsid w:val="001F71EB"/>
    <w:rsid w:val="00207A6E"/>
    <w:rsid w:val="002103D1"/>
    <w:rsid w:val="0021068A"/>
    <w:rsid w:val="0022DCDA"/>
    <w:rsid w:val="00236E24"/>
    <w:rsid w:val="002506FE"/>
    <w:rsid w:val="00261451"/>
    <w:rsid w:val="002634A2"/>
    <w:rsid w:val="0027588B"/>
    <w:rsid w:val="00277B9E"/>
    <w:rsid w:val="002821CB"/>
    <w:rsid w:val="00282544"/>
    <w:rsid w:val="0028430A"/>
    <w:rsid w:val="002923ED"/>
    <w:rsid w:val="00292D3D"/>
    <w:rsid w:val="00292EB3"/>
    <w:rsid w:val="00294DF1"/>
    <w:rsid w:val="0029540A"/>
    <w:rsid w:val="002957A1"/>
    <w:rsid w:val="002A6DF3"/>
    <w:rsid w:val="002B30A8"/>
    <w:rsid w:val="002B3B55"/>
    <w:rsid w:val="002B7F5B"/>
    <w:rsid w:val="002D375E"/>
    <w:rsid w:val="002E2B33"/>
    <w:rsid w:val="002E2FB8"/>
    <w:rsid w:val="00300087"/>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5749"/>
    <w:rsid w:val="003B2E13"/>
    <w:rsid w:val="003B5D77"/>
    <w:rsid w:val="003C096A"/>
    <w:rsid w:val="003D16FC"/>
    <w:rsid w:val="003E2D67"/>
    <w:rsid w:val="003E3868"/>
    <w:rsid w:val="003E6289"/>
    <w:rsid w:val="003F0705"/>
    <w:rsid w:val="003F2E14"/>
    <w:rsid w:val="003F4A2C"/>
    <w:rsid w:val="003F76BB"/>
    <w:rsid w:val="00403979"/>
    <w:rsid w:val="00410A03"/>
    <w:rsid w:val="00427EB6"/>
    <w:rsid w:val="0044095E"/>
    <w:rsid w:val="00447032"/>
    <w:rsid w:val="00453D46"/>
    <w:rsid w:val="00461928"/>
    <w:rsid w:val="00466876"/>
    <w:rsid w:val="00486307"/>
    <w:rsid w:val="00490F74"/>
    <w:rsid w:val="00491CC2"/>
    <w:rsid w:val="0049360E"/>
    <w:rsid w:val="00496A15"/>
    <w:rsid w:val="004A2183"/>
    <w:rsid w:val="004A4C46"/>
    <w:rsid w:val="004A64F4"/>
    <w:rsid w:val="004A6AE7"/>
    <w:rsid w:val="004B07DD"/>
    <w:rsid w:val="004B3C2C"/>
    <w:rsid w:val="004D40F1"/>
    <w:rsid w:val="004E1978"/>
    <w:rsid w:val="004E6147"/>
    <w:rsid w:val="005161C7"/>
    <w:rsid w:val="00516C18"/>
    <w:rsid w:val="0052709D"/>
    <w:rsid w:val="00532E08"/>
    <w:rsid w:val="00533680"/>
    <w:rsid w:val="00535577"/>
    <w:rsid w:val="00551866"/>
    <w:rsid w:val="0055704A"/>
    <w:rsid w:val="0056211E"/>
    <w:rsid w:val="00562258"/>
    <w:rsid w:val="005663E6"/>
    <w:rsid w:val="005721E9"/>
    <w:rsid w:val="005763CE"/>
    <w:rsid w:val="00585BD7"/>
    <w:rsid w:val="0059205C"/>
    <w:rsid w:val="005A258A"/>
    <w:rsid w:val="005B2A29"/>
    <w:rsid w:val="005D0E6A"/>
    <w:rsid w:val="005E42DC"/>
    <w:rsid w:val="005E5104"/>
    <w:rsid w:val="005E551E"/>
    <w:rsid w:val="005F2813"/>
    <w:rsid w:val="005F8F8B"/>
    <w:rsid w:val="005FC4FB"/>
    <w:rsid w:val="00612096"/>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B0BBB"/>
    <w:rsid w:val="006B5B33"/>
    <w:rsid w:val="006B5F0A"/>
    <w:rsid w:val="006B6D87"/>
    <w:rsid w:val="006C00FF"/>
    <w:rsid w:val="006C40C9"/>
    <w:rsid w:val="006C5ED3"/>
    <w:rsid w:val="006C6BCE"/>
    <w:rsid w:val="006D05D9"/>
    <w:rsid w:val="006E7305"/>
    <w:rsid w:val="006F0815"/>
    <w:rsid w:val="006F0FF4"/>
    <w:rsid w:val="006F3773"/>
    <w:rsid w:val="00702D4C"/>
    <w:rsid w:val="0071148C"/>
    <w:rsid w:val="0071C63E"/>
    <w:rsid w:val="00722209"/>
    <w:rsid w:val="00730382"/>
    <w:rsid w:val="00732516"/>
    <w:rsid w:val="00732A0E"/>
    <w:rsid w:val="007643DC"/>
    <w:rsid w:val="00774B03"/>
    <w:rsid w:val="00783622"/>
    <w:rsid w:val="00784F41"/>
    <w:rsid w:val="00786F51"/>
    <w:rsid w:val="00791CA5"/>
    <w:rsid w:val="007A5B51"/>
    <w:rsid w:val="007A7BBC"/>
    <w:rsid w:val="007B0FE7"/>
    <w:rsid w:val="007C175F"/>
    <w:rsid w:val="007C2FBD"/>
    <w:rsid w:val="007C50C1"/>
    <w:rsid w:val="007D3BD6"/>
    <w:rsid w:val="007E2327"/>
    <w:rsid w:val="00802687"/>
    <w:rsid w:val="00822639"/>
    <w:rsid w:val="00826F56"/>
    <w:rsid w:val="0084355F"/>
    <w:rsid w:val="0084461E"/>
    <w:rsid w:val="00855F4E"/>
    <w:rsid w:val="00860B36"/>
    <w:rsid w:val="00862C38"/>
    <w:rsid w:val="0087476F"/>
    <w:rsid w:val="00880598"/>
    <w:rsid w:val="008856AF"/>
    <w:rsid w:val="008A1EA6"/>
    <w:rsid w:val="008A2A68"/>
    <w:rsid w:val="008C0CCE"/>
    <w:rsid w:val="008C559B"/>
    <w:rsid w:val="008D004D"/>
    <w:rsid w:val="008D1F6D"/>
    <w:rsid w:val="008D3908"/>
    <w:rsid w:val="008E204D"/>
    <w:rsid w:val="008E23AF"/>
    <w:rsid w:val="008E36A3"/>
    <w:rsid w:val="008F3E6C"/>
    <w:rsid w:val="008FC9E0"/>
    <w:rsid w:val="00902B59"/>
    <w:rsid w:val="0090780E"/>
    <w:rsid w:val="009078C9"/>
    <w:rsid w:val="00913DCF"/>
    <w:rsid w:val="00921829"/>
    <w:rsid w:val="00921AF6"/>
    <w:rsid w:val="00923869"/>
    <w:rsid w:val="00927A71"/>
    <w:rsid w:val="0093393A"/>
    <w:rsid w:val="00937369"/>
    <w:rsid w:val="00943404"/>
    <w:rsid w:val="00952E8F"/>
    <w:rsid w:val="00957258"/>
    <w:rsid w:val="00957A58"/>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B8913"/>
    <w:rsid w:val="009C2F3F"/>
    <w:rsid w:val="009C6A08"/>
    <w:rsid w:val="009E27C7"/>
    <w:rsid w:val="009E6405"/>
    <w:rsid w:val="009F6FBE"/>
    <w:rsid w:val="009F790D"/>
    <w:rsid w:val="00A0056C"/>
    <w:rsid w:val="00A03B0B"/>
    <w:rsid w:val="00A06699"/>
    <w:rsid w:val="00A07625"/>
    <w:rsid w:val="00A203A2"/>
    <w:rsid w:val="00A257BA"/>
    <w:rsid w:val="00A25DB7"/>
    <w:rsid w:val="00A328DD"/>
    <w:rsid w:val="00A400BD"/>
    <w:rsid w:val="00A479DE"/>
    <w:rsid w:val="00A53832"/>
    <w:rsid w:val="00A56191"/>
    <w:rsid w:val="00A5748F"/>
    <w:rsid w:val="00A7252B"/>
    <w:rsid w:val="00A86981"/>
    <w:rsid w:val="00A93BA7"/>
    <w:rsid w:val="00A94D99"/>
    <w:rsid w:val="00A96679"/>
    <w:rsid w:val="00AA5D4C"/>
    <w:rsid w:val="00AA681E"/>
    <w:rsid w:val="00AC44CC"/>
    <w:rsid w:val="00AC4B54"/>
    <w:rsid w:val="00AD108F"/>
    <w:rsid w:val="00AD78E6"/>
    <w:rsid w:val="00AE027B"/>
    <w:rsid w:val="00AE7A1E"/>
    <w:rsid w:val="00AF2E97"/>
    <w:rsid w:val="00AF586B"/>
    <w:rsid w:val="00AF58D4"/>
    <w:rsid w:val="00AF6D57"/>
    <w:rsid w:val="00B05909"/>
    <w:rsid w:val="00B11F6C"/>
    <w:rsid w:val="00B15D55"/>
    <w:rsid w:val="00B16EFA"/>
    <w:rsid w:val="00B17DAE"/>
    <w:rsid w:val="00B17F23"/>
    <w:rsid w:val="00B2AD51"/>
    <w:rsid w:val="00B459CE"/>
    <w:rsid w:val="00B61197"/>
    <w:rsid w:val="00B61DA7"/>
    <w:rsid w:val="00B6275C"/>
    <w:rsid w:val="00B678EB"/>
    <w:rsid w:val="00B707DC"/>
    <w:rsid w:val="00B766C1"/>
    <w:rsid w:val="00B85A07"/>
    <w:rsid w:val="00B95E47"/>
    <w:rsid w:val="00BB09D9"/>
    <w:rsid w:val="00BB552D"/>
    <w:rsid w:val="00BC4BC8"/>
    <w:rsid w:val="00BC4E47"/>
    <w:rsid w:val="00BD4058"/>
    <w:rsid w:val="00C02027"/>
    <w:rsid w:val="00C1213F"/>
    <w:rsid w:val="00C14AB4"/>
    <w:rsid w:val="00C168AB"/>
    <w:rsid w:val="00C200AE"/>
    <w:rsid w:val="00C252B1"/>
    <w:rsid w:val="00C260FB"/>
    <w:rsid w:val="00C46D3A"/>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E117A"/>
    <w:rsid w:val="00D017D5"/>
    <w:rsid w:val="00D04A86"/>
    <w:rsid w:val="00D20CA9"/>
    <w:rsid w:val="00D2513E"/>
    <w:rsid w:val="00D349A5"/>
    <w:rsid w:val="00D47275"/>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6F6D"/>
    <w:rsid w:val="00DB7850"/>
    <w:rsid w:val="00DC2E5C"/>
    <w:rsid w:val="00DC689E"/>
    <w:rsid w:val="00DE0645"/>
    <w:rsid w:val="00DE194A"/>
    <w:rsid w:val="00DE72D9"/>
    <w:rsid w:val="00DF360B"/>
    <w:rsid w:val="00E0664E"/>
    <w:rsid w:val="00E0760B"/>
    <w:rsid w:val="00E07C47"/>
    <w:rsid w:val="00E278C6"/>
    <w:rsid w:val="00E34F15"/>
    <w:rsid w:val="00E35AF6"/>
    <w:rsid w:val="00E46B3A"/>
    <w:rsid w:val="00E4CC8C"/>
    <w:rsid w:val="00E51404"/>
    <w:rsid w:val="00E5299B"/>
    <w:rsid w:val="00E63272"/>
    <w:rsid w:val="00E67166"/>
    <w:rsid w:val="00E74E7C"/>
    <w:rsid w:val="00E77948"/>
    <w:rsid w:val="00E85CEA"/>
    <w:rsid w:val="00E86220"/>
    <w:rsid w:val="00E918F2"/>
    <w:rsid w:val="00EA2BD4"/>
    <w:rsid w:val="00EB301A"/>
    <w:rsid w:val="00EC4622"/>
    <w:rsid w:val="00EC48B2"/>
    <w:rsid w:val="00EC5BDD"/>
    <w:rsid w:val="00ED0E98"/>
    <w:rsid w:val="00ED22AB"/>
    <w:rsid w:val="00ED3AB8"/>
    <w:rsid w:val="00ED76B6"/>
    <w:rsid w:val="00EE1BB4"/>
    <w:rsid w:val="00EE27E1"/>
    <w:rsid w:val="00F00B6B"/>
    <w:rsid w:val="00F0E404"/>
    <w:rsid w:val="00F105CA"/>
    <w:rsid w:val="00F10A7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8342F"/>
    <w:rsid w:val="00F856E6"/>
    <w:rsid w:val="00F8705D"/>
    <w:rsid w:val="00F87620"/>
    <w:rsid w:val="00F94E7C"/>
    <w:rsid w:val="00FA40E6"/>
    <w:rsid w:val="00FA564B"/>
    <w:rsid w:val="00FA7D49"/>
    <w:rsid w:val="00FC5BDD"/>
    <w:rsid w:val="00FD0562"/>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normaltextrun">
    <w:name w:val="normaltextrun"/>
    <w:uiPriority w:val="99"/>
    <w:rsid w:val="009238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10</TotalTime>
  <Pages>6</Pages>
  <Words>1223</Words>
  <Characters>69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2</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7</cp:revision>
  <dcterms:created xsi:type="dcterms:W3CDTF">2020-10-24T23:50:00Z</dcterms:created>
  <dcterms:modified xsi:type="dcterms:W3CDTF">2020-10-25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